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buja,</w:t>
      </w:r>
      <w:r>
        <w:t xml:space="preserve"> </w:t>
      </w:r>
      <w:r>
        <w:t xml:space="preserve">Nigeria</w:t>
      </w:r>
    </w:p>
    <w:bookmarkStart w:id="20" w:name="X67a6aa457ba6875be850a8a63ab8a9a6a0e8bae"/>
    <w:p>
      <w:pPr>
        <w:pStyle w:val="Heading1"/>
      </w:pPr>
      <w:r>
        <w:t xml:space="preserve">INTERNSHIP APPLICATION LETTER FOR HUMAN RESOURCES MANAGER TRAINING PROGRAM</w:t>
      </w:r>
    </w:p>
    <w:bookmarkEnd w:id="20"/>
    <w:p>
      <w:pPr>
        <w:pStyle w:val="FirstParagraph"/>
      </w:pPr>
      <w:r>
        <w:t xml:space="preserve">[Your Full Name]</w:t>
      </w:r>
      <w:r>
        <w:br/>
      </w:r>
      <w:r>
        <w:t xml:space="preserve">[Your Address, Abuja, Nigeria]</w:t>
      </w:r>
      <w:r>
        <w:br/>
      </w:r>
      <w:r>
        <w:t xml:space="preserve">[Phone Number] | [Email Address] | [LinkedIn Profile (Optional)]</w:t>
      </w:r>
    </w:p>
    <w:p>
      <w:pPr>
        <w:pStyle w:val="BodyText"/>
      </w:pPr>
      <w:r>
        <w:t xml:space="preserve">Date: October 26, 2023</w:t>
      </w:r>
      <w:r>
        <w:br/>
      </w:r>
      <w:r>
        <w:t xml:space="preserve">Hiring Manager</w:t>
      </w:r>
      <w:r>
        <w:br/>
      </w:r>
      <w:r>
        <w:t xml:space="preserve">Human Resources Department</w:t>
      </w:r>
      <w:r>
        <w:br/>
      </w:r>
      <w:r>
        <w:t xml:space="preserve">[Company Name]</w:t>
      </w:r>
      <w:r>
        <w:br/>
      </w:r>
      <w:r>
        <w:t xml:space="preserve">Abuja, Federal Capital Territory, Nigeria</w:t>
      </w:r>
    </w:p>
    <w:p>
      <w:pPr>
        <w:pStyle w:val="BodyText"/>
      </w:pPr>
      <w:r>
        <w:t xml:space="preserve">Dear Hiring Manager,</w:t>
      </w:r>
    </w:p>
    <w:p>
      <w:pPr>
        <w:pStyle w:val="BodyText"/>
      </w:pPr>
      <w:r>
        <w:t xml:space="preserve">It is with profound enthusiasm that I submit my application for the Human Resources Internship Program at [Company Name], as advertised through your organization's career portal. As a dedicated and culturally attuned Nigerian student currently pursuing my Bachelor of Science in Industrial Relations and Personnel Management at the University of Abuja, I am deeply committed to developing into an exceptional Human Resources Manager within Nigeria's dynamic business landscape. This internship opportunity represents not merely a professional stepping stone but a strategic alignment with my ambition to contribute meaningfully to Abuja's evolving corporate ecosystem while mastering HR excellence in compliance with Nigerian labor regulations.</w:t>
      </w:r>
    </w:p>
    <w:p>
      <w:pPr>
        <w:pStyle w:val="BodyText"/>
      </w:pPr>
      <w:r>
        <w:t xml:space="preserve">My academic journey at the University of Abuja has equipped me with rigorous theoretical frameworks complemented by practical application through community engagement. Courses such as "Nigerian Labor Law and Industrial Relations," "Strategic Human Resource Management," and "Compensation and Benefits Design" have provided me with foundational knowledge directly applicable to contemporary HR challenges in Nigeria's capital city. I particularly excelled in my capstone project analyzing workforce retention strategies for multinational corporations operating in Abuja, where I identified how cultural sensitivity—rooted in understanding the diverse ethnic tapestry of Nigeria—significantly impacts employee engagement metrics. This research reinforced my conviction that effective HR management in Abuja requires balancing federal regulations with nuanced local practices, a principle I am eager to implement under your mentorship.</w:t>
      </w:r>
    </w:p>
    <w:p>
      <w:pPr>
        <w:pStyle w:val="BodyText"/>
      </w:pPr>
      <w:r>
        <w:t xml:space="preserve">Beyond academics, I have actively pursued opportunities to develop competencies critical for future HR leadership. As an intern at the National Orientation Agency (NOA) in Abuja during 2022, I supported recruitment drives for national development programs, gaining hands-on experience in screening applications while navigating Nigeria's civil service protocols. My responsibilities included drafting interview schedules compliant with the Public Service Rules and compiling diversity statistics to ensure representation across Northern, Southern, and Central Nigerian regions—a microcosm of Abuja's multicultural workforce. This exposure taught me to appreciate how HR initiatives must reflect Nigeria's national ethos while adapting to local business realities in the capital city.</w:t>
      </w:r>
    </w:p>
    <w:p>
      <w:pPr>
        <w:pStyle w:val="BodyText"/>
      </w:pPr>
      <w:r>
        <w:t xml:space="preserve">What compellingly draws me to [Company Name] is your organization's reputation for pioneering ethical HR practices within Abuja's corporate sector. Your recent implementation of the "Abuja Talent Development Initiative" aligns precisely with my professional aspirations. I admire how your company has established partnerships with universities like Ahmadu Bello University and the University of Nigeria, Nsukka, to create structured internship pathways—exactly the model I seek to join. Your commitment to training young Nigerians in modern HR techniques while preserving cultural integrity resonates deeply with my belief that effective Human Resources Management in Nigeria cannot be divorced from national identity. I am particularly inspired by your company's recognition as "Top Employer for Young Talent" by the Nigerian Employers' Consultative Association (NECA) in 2023, a testament to your investment in nurturing future leaders like myself.</w:t>
      </w:r>
    </w:p>
    <w:p>
      <w:pPr>
        <w:pStyle w:val="BodyText"/>
      </w:pPr>
      <w:r>
        <w:t xml:space="preserve">As an Abuja native with deep roots in the community, I bring not only professional readiness but also contextual awareness essential for HR success here. I understand that Abuja's business environment demands HR practitioners who navigate complex relationships between federal agencies, local governments, and international stakeholders. My fluency in English alongside Hausa and Yoruba—honed through family interactions across Nigeria's geopolitical zones—positions me to bridge communication gaps during recruitment, conflict resolution, and cultural integration programs. Furthermore, I actively participate in community initiatives like the Abuja Young Professionals Network (AYPN), where I co-organized workshops on workplace diversity for 150+ local graduates. These experiences have solidified my understanding that HR excellence in Nigeria begins with listening to the people we serve.</w:t>
      </w:r>
    </w:p>
    <w:p>
      <w:pPr>
        <w:pStyle w:val="BodyText"/>
      </w:pPr>
      <w:r>
        <w:t xml:space="preserve">This internship represents more than a temporary role; it is the critical foundation for my aspiration to become a Human Resources Manager who drives inclusive growth across Nigerian organizations. I am particularly eager to contribute to your team's work on compliance with the National Social Insurance Institute (NSII) regulations and modernizing performance management systems in alignment with Nigeria's Industrial Relations Act. My goal is not merely to manage HR functions but to cultivate an organizational culture where every employee—from entry-level staff at your Abuja offices to senior leadership—feels valued and empowered, directly supporting your company's mission as a leader in Nigerian corporate citizenship.</w:t>
      </w:r>
    </w:p>
    <w:p>
      <w:pPr>
        <w:pStyle w:val="BodyText"/>
      </w:pPr>
      <w:r>
        <w:t xml:space="preserve">I have attached my curriculum vitae detailing further academic achievements and volunteer work, including my coordination of the "Abuja Youth Career Fair" which connected 200+ students with HR professionals. I am confident that my proactive approach, cultural intelligence, and unwavering commitment to ethical HR practices align seamlessly with your internship program's objectives. I am available for an interview at your earliest convenience and welcome the opportunity to discuss how my background in Nigerian labor dynamics can benefit [Company Name] as we shape the future of human capital management in Abuja.</w:t>
      </w:r>
    </w:p>
    <w:p>
      <w:pPr>
        <w:pStyle w:val="BodyText"/>
      </w:pPr>
      <w:r>
        <w:t xml:space="preserve">Thank you for considering my application. I look forward to contributing to your team's success and growing into a Human Resources Manager who honors Nigeria's professional standards while innovating for tomorrow.</w:t>
      </w:r>
    </w:p>
    <w:p>
      <w:pPr>
        <w:pStyle w:val="BodyText"/>
      </w:pPr>
      <w:r>
        <w:t xml:space="preserve">Sincerely,</w:t>
      </w:r>
      <w:r>
        <w:br/>
      </w:r>
      <w:r>
        <w:br/>
      </w:r>
      <w:r>
        <w:t xml:space="preserve">[Your Full Name]</w:t>
      </w:r>
    </w:p>
    <w:p>
      <w:pPr>
        <w:pStyle w:val="BodyText"/>
      </w:pPr>
      <w:r>
        <w:t xml:space="preserve">*This document constitutes a formal application for the Human Resources Internship Program with emphasis on developing future Human Resources Manager capabilities within Nigeria's Abuja business environment, adhering to all relevant Nigerian employment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 Abuja, Nigeria</dc:title>
  <dc:creator/>
  <dc:language>en</dc:language>
  <cp:keywords/>
  <dcterms:created xsi:type="dcterms:W3CDTF">2026-07-21T03:14:56Z</dcterms:created>
  <dcterms:modified xsi:type="dcterms:W3CDTF">2026-07-21T03:14:56Z</dcterms:modified>
</cp:coreProperties>
</file>

<file path=docProps/custom.xml><?xml version="1.0" encoding="utf-8"?>
<Properties xmlns="http://schemas.openxmlformats.org/officeDocument/2006/custom-properties" xmlns:vt="http://schemas.openxmlformats.org/officeDocument/2006/docPropsVTypes"/>
</file>